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100" w:type="dxa"/>
        <w:tblLook w:val="0620" w:firstRow="1" w:lastRow="0" w:firstColumn="0" w:lastColumn="0" w:noHBand="1" w:noVBand="1"/>
        <w:tblCaption w:val="Working at Cornell contact info banner"/>
        <w:tblDescription w:val="Contains logo and contact info"/>
      </w:tblPr>
      <w:tblGrid>
        <w:gridCol w:w="4220"/>
        <w:gridCol w:w="5760"/>
      </w:tblGrid>
      <w:tr w:rsidR="0057056B" w14:paraId="22703358" w14:textId="77777777" w:rsidTr="005C332B">
        <w:trPr>
          <w:tblHeader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</w:tcPr>
          <w:p w14:paraId="2BD35828" w14:textId="5BBB77F7" w:rsidR="0057056B" w:rsidRDefault="007C0AB1" w:rsidP="00B82DFF">
            <w:pPr>
              <w:pStyle w:val="BodyText"/>
              <w:ind w:left="0"/>
              <w:rPr>
                <w:w w:val="99"/>
              </w:rPr>
            </w:pPr>
            <w:bookmarkStart w:id="0" w:name="_Hlk32931220"/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1DC67B2C" wp14:editId="340D0F68">
                  <wp:simplePos x="0" y="0"/>
                  <wp:positionH relativeFrom="column">
                    <wp:posOffset>-345440</wp:posOffset>
                  </wp:positionH>
                  <wp:positionV relativeFrom="paragraph">
                    <wp:posOffset>29210</wp:posOffset>
                  </wp:positionV>
                  <wp:extent cx="3074670" cy="380365"/>
                  <wp:effectExtent l="0" t="0" r="0" b="635"/>
                  <wp:wrapNone/>
                  <wp:docPr id="5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1.jpe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4670" cy="3803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</w:tcPr>
          <w:p w14:paraId="65E9CDBF" w14:textId="77777777" w:rsidR="0057056B" w:rsidRPr="005C332B" w:rsidRDefault="0057056B" w:rsidP="008E00CD">
            <w:pPr>
              <w:pStyle w:val="BodyText"/>
              <w:ind w:left="855"/>
              <w:rPr>
                <w:b/>
                <w:color w:val="595959" w:themeColor="text1" w:themeTint="A6"/>
                <w:sz w:val="20"/>
                <w:szCs w:val="20"/>
              </w:rPr>
            </w:pPr>
            <w:r w:rsidRPr="005C332B">
              <w:rPr>
                <w:b/>
                <w:color w:val="595959" w:themeColor="text1" w:themeTint="A6"/>
                <w:sz w:val="20"/>
                <w:szCs w:val="20"/>
              </w:rPr>
              <w:t>Department Name</w:t>
            </w:r>
          </w:p>
          <w:p w14:paraId="558702B5" w14:textId="77777777" w:rsidR="0057056B" w:rsidRPr="005C332B" w:rsidRDefault="0057056B" w:rsidP="008E00CD">
            <w:pPr>
              <w:pStyle w:val="BodyText"/>
              <w:ind w:left="855"/>
              <w:rPr>
                <w:color w:val="595959" w:themeColor="text1" w:themeTint="A6"/>
                <w:sz w:val="20"/>
                <w:szCs w:val="20"/>
              </w:rPr>
            </w:pPr>
            <w:r w:rsidRPr="005C332B">
              <w:rPr>
                <w:color w:val="595959" w:themeColor="text1" w:themeTint="A6"/>
                <w:sz w:val="20"/>
                <w:szCs w:val="20"/>
              </w:rPr>
              <w:t>Address</w:t>
            </w:r>
          </w:p>
          <w:p w14:paraId="3D668E5C" w14:textId="31D4F7C5" w:rsidR="0057056B" w:rsidRPr="00437956" w:rsidRDefault="0057056B" w:rsidP="008E00CD">
            <w:pPr>
              <w:pStyle w:val="BodyText"/>
              <w:ind w:left="855"/>
              <w:rPr>
                <w:sz w:val="20"/>
                <w:szCs w:val="20"/>
              </w:rPr>
            </w:pPr>
            <w:proofErr w:type="gramStart"/>
            <w:r w:rsidRPr="005C332B">
              <w:rPr>
                <w:color w:val="595959" w:themeColor="text1" w:themeTint="A6"/>
                <w:sz w:val="20"/>
                <w:szCs w:val="20"/>
              </w:rPr>
              <w:t>Telephone</w:t>
            </w:r>
            <w:r w:rsidR="005C332B" w:rsidRPr="005C332B">
              <w:rPr>
                <w:color w:val="595959" w:themeColor="text1" w:themeTint="A6"/>
                <w:sz w:val="20"/>
                <w:szCs w:val="20"/>
              </w:rPr>
              <w:t xml:space="preserve">  |</w:t>
            </w:r>
            <w:proofErr w:type="gramEnd"/>
            <w:r w:rsidR="005C332B" w:rsidRPr="005C332B">
              <w:rPr>
                <w:color w:val="595959" w:themeColor="text1" w:themeTint="A6"/>
                <w:sz w:val="20"/>
                <w:szCs w:val="20"/>
              </w:rPr>
              <w:t xml:space="preserve">  </w:t>
            </w:r>
            <w:hyperlink r:id="rId9" w:tooltip="Who are you emailing?" w:history="1">
              <w:r w:rsidRPr="005C332B">
                <w:rPr>
                  <w:rStyle w:val="Hyperlink"/>
                  <w:color w:val="595959" w:themeColor="text1" w:themeTint="A6"/>
                  <w:sz w:val="20"/>
                  <w:szCs w:val="20"/>
                </w:rPr>
                <w:t>email@cornell.edu</w:t>
              </w:r>
            </w:hyperlink>
            <w:r w:rsidRPr="005C332B">
              <w:rPr>
                <w:color w:val="595959" w:themeColor="text1" w:themeTint="A6"/>
                <w:sz w:val="20"/>
                <w:szCs w:val="20"/>
              </w:rPr>
              <w:t xml:space="preserve"> </w:t>
            </w:r>
            <w:r w:rsidR="005C332B" w:rsidRPr="005C332B">
              <w:rPr>
                <w:color w:val="595959" w:themeColor="text1" w:themeTint="A6"/>
                <w:sz w:val="20"/>
                <w:szCs w:val="20"/>
              </w:rPr>
              <w:t xml:space="preserve"> |  </w:t>
            </w:r>
            <w:hyperlink r:id="rId10" w:history="1">
              <w:r w:rsidR="005C332B" w:rsidRPr="005C332B">
                <w:rPr>
                  <w:rStyle w:val="Hyperlink"/>
                  <w:color w:val="595959" w:themeColor="text1" w:themeTint="A6"/>
                  <w:sz w:val="20"/>
                  <w:szCs w:val="20"/>
                </w:rPr>
                <w:t>www.hr.cornell.edu</w:t>
              </w:r>
            </w:hyperlink>
          </w:p>
        </w:tc>
      </w:tr>
    </w:tbl>
    <w:p w14:paraId="456E7B3A" w14:textId="59819845" w:rsidR="00896536" w:rsidRDefault="00896536" w:rsidP="0084594B">
      <w:pPr>
        <w:pStyle w:val="BodyText"/>
      </w:pPr>
    </w:p>
    <w:p w14:paraId="00985266" w14:textId="77777777" w:rsidR="0084594B" w:rsidRDefault="0084594B" w:rsidP="0084594B">
      <w:pPr>
        <w:pStyle w:val="BodyText"/>
      </w:pPr>
    </w:p>
    <w:p w14:paraId="5FD1C5DE" w14:textId="77777777" w:rsidR="007C0AB1" w:rsidRDefault="007C0AB1" w:rsidP="0084594B">
      <w:pPr>
        <w:pStyle w:val="BodyText"/>
        <w:rPr>
          <w:rFonts w:ascii="Palatino Linotype" w:hAnsi="Palatino Linotype"/>
        </w:rPr>
      </w:pPr>
    </w:p>
    <w:p w14:paraId="1ACE570E" w14:textId="1A879E54" w:rsidR="007C0AB1" w:rsidRPr="007C0AB1" w:rsidRDefault="007C0AB1" w:rsidP="0084594B">
      <w:pPr>
        <w:pStyle w:val="BodyText"/>
        <w:rPr>
          <w:rFonts w:ascii="Palatino Linotype" w:hAnsi="Palatino Linotype"/>
        </w:rPr>
      </w:pPr>
      <w:r w:rsidRPr="007C0AB1">
        <w:rPr>
          <w:rFonts w:ascii="Palatino Linotype" w:hAnsi="Palatino Linotype"/>
        </w:rPr>
        <w:t>Letter content goes here.</w:t>
      </w:r>
      <w:bookmarkEnd w:id="0"/>
    </w:p>
    <w:sectPr w:rsidR="007C0AB1" w:rsidRPr="007C0AB1" w:rsidSect="00CA77C6">
      <w:headerReference w:type="default" r:id="rId11"/>
      <w:footerReference w:type="default" r:id="rId12"/>
      <w:headerReference w:type="first" r:id="rId13"/>
      <w:pgSz w:w="12240" w:h="15840"/>
      <w:pgMar w:top="900" w:right="1080" w:bottom="1440" w:left="1080" w:header="720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266D30" w14:textId="77777777" w:rsidR="00FD4580" w:rsidRDefault="00FD4580" w:rsidP="009D768A">
      <w:r>
        <w:separator/>
      </w:r>
    </w:p>
  </w:endnote>
  <w:endnote w:type="continuationSeparator" w:id="0">
    <w:p w14:paraId="6BAF2B9B" w14:textId="77777777" w:rsidR="00FD4580" w:rsidRDefault="00FD4580" w:rsidP="009D76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charset w:val="00"/>
    <w:family w:val="roman"/>
    <w:pitch w:val="variable"/>
    <w:sig w:usb0="A00002FF" w:usb1="7800205A" w:usb2="14600000" w:usb3="00000000" w:csb0="000001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0FCAD" w14:textId="1D82496A" w:rsidR="009D768A" w:rsidRPr="0041707A" w:rsidRDefault="006A6D4C" w:rsidP="00C31F0A">
    <w:pPr>
      <w:jc w:val="both"/>
      <w:rPr>
        <w:i/>
        <w:color w:val="000000" w:themeColor="text1"/>
        <w:sz w:val="18"/>
        <w:szCs w:val="18"/>
      </w:rPr>
    </w:pPr>
    <w:r w:rsidRPr="0041707A">
      <w:rPr>
        <w:i/>
        <w:color w:val="000000" w:themeColor="text1"/>
        <w:sz w:val="18"/>
        <w:szCs w:val="18"/>
      </w:rPr>
      <w:t xml:space="preserve">Updated </w:t>
    </w:r>
    <w:r w:rsidR="00EA2B7D" w:rsidRPr="0041707A">
      <w:rPr>
        <w:i/>
        <w:color w:val="000000" w:themeColor="text1"/>
        <w:sz w:val="18"/>
        <w:szCs w:val="18"/>
      </w:rPr>
      <w:fldChar w:fldCharType="begin"/>
    </w:r>
    <w:r w:rsidR="00EA2B7D" w:rsidRPr="0041707A">
      <w:rPr>
        <w:i/>
        <w:color w:val="000000" w:themeColor="text1"/>
        <w:sz w:val="18"/>
        <w:szCs w:val="18"/>
      </w:rPr>
      <w:instrText xml:space="preserve"> DATE \@ "M/d/yyyy" </w:instrText>
    </w:r>
    <w:r w:rsidR="00EA2B7D" w:rsidRPr="0041707A">
      <w:rPr>
        <w:i/>
        <w:color w:val="000000" w:themeColor="text1"/>
        <w:sz w:val="18"/>
        <w:szCs w:val="18"/>
      </w:rPr>
      <w:fldChar w:fldCharType="separate"/>
    </w:r>
    <w:r w:rsidR="00F971BF">
      <w:rPr>
        <w:i/>
        <w:noProof/>
        <w:color w:val="000000" w:themeColor="text1"/>
        <w:sz w:val="18"/>
        <w:szCs w:val="18"/>
      </w:rPr>
      <w:t>5/22/2026</w:t>
    </w:r>
    <w:r w:rsidR="00EA2B7D" w:rsidRPr="0041707A">
      <w:rPr>
        <w:i/>
        <w:color w:val="000000" w:themeColor="text1"/>
        <w:sz w:val="18"/>
        <w:szCs w:val="18"/>
      </w:rPr>
      <w:fldChar w:fldCharType="end"/>
    </w:r>
    <w:r w:rsidR="00C31F0A">
      <w:rPr>
        <w:i/>
        <w:color w:val="000000" w:themeColor="text1"/>
        <w:sz w:val="18"/>
        <w:szCs w:val="18"/>
      </w:rPr>
      <w:ptab w:relativeTo="margin" w:alignment="right" w:leader="none"/>
    </w:r>
    <w:r w:rsidR="009D768A" w:rsidRPr="0041707A">
      <w:rPr>
        <w:i/>
        <w:color w:val="000000" w:themeColor="text1"/>
        <w:sz w:val="18"/>
        <w:szCs w:val="18"/>
      </w:rPr>
      <w:t xml:space="preserve">Page </w:t>
    </w:r>
    <w:r w:rsidR="009D768A" w:rsidRPr="0041707A">
      <w:rPr>
        <w:i/>
        <w:color w:val="000000" w:themeColor="text1"/>
        <w:sz w:val="18"/>
        <w:szCs w:val="18"/>
      </w:rPr>
      <w:fldChar w:fldCharType="begin"/>
    </w:r>
    <w:r w:rsidR="009D768A" w:rsidRPr="0041707A">
      <w:rPr>
        <w:i/>
        <w:color w:val="000000" w:themeColor="text1"/>
        <w:sz w:val="18"/>
        <w:szCs w:val="18"/>
      </w:rPr>
      <w:instrText xml:space="preserve"> PAGE  \* Arabic  \* MERGEFORMAT </w:instrText>
    </w:r>
    <w:r w:rsidR="009D768A" w:rsidRPr="0041707A">
      <w:rPr>
        <w:i/>
        <w:color w:val="000000" w:themeColor="text1"/>
        <w:sz w:val="18"/>
        <w:szCs w:val="18"/>
      </w:rPr>
      <w:fldChar w:fldCharType="separate"/>
    </w:r>
    <w:r w:rsidR="00BF7447">
      <w:rPr>
        <w:i/>
        <w:noProof/>
        <w:color w:val="000000" w:themeColor="text1"/>
        <w:sz w:val="18"/>
        <w:szCs w:val="18"/>
      </w:rPr>
      <w:t>2</w:t>
    </w:r>
    <w:r w:rsidR="009D768A" w:rsidRPr="0041707A">
      <w:rPr>
        <w:i/>
        <w:color w:val="000000" w:themeColor="text1"/>
        <w:sz w:val="18"/>
        <w:szCs w:val="18"/>
      </w:rPr>
      <w:fldChar w:fldCharType="end"/>
    </w:r>
    <w:r w:rsidR="009D768A" w:rsidRPr="0041707A">
      <w:rPr>
        <w:i/>
        <w:color w:val="000000" w:themeColor="text1"/>
        <w:sz w:val="18"/>
        <w:szCs w:val="18"/>
      </w:rPr>
      <w:t xml:space="preserve"> of </w:t>
    </w:r>
    <w:r w:rsidR="009D768A" w:rsidRPr="0041707A">
      <w:rPr>
        <w:i/>
        <w:color w:val="000000" w:themeColor="text1"/>
        <w:sz w:val="18"/>
        <w:szCs w:val="18"/>
      </w:rPr>
      <w:fldChar w:fldCharType="begin"/>
    </w:r>
    <w:r w:rsidR="009D768A" w:rsidRPr="0041707A">
      <w:rPr>
        <w:i/>
        <w:color w:val="000000" w:themeColor="text1"/>
        <w:sz w:val="18"/>
        <w:szCs w:val="18"/>
      </w:rPr>
      <w:instrText xml:space="preserve"> NUMPAGES  \* Arabic  \* MERGEFORMAT </w:instrText>
    </w:r>
    <w:r w:rsidR="009D768A" w:rsidRPr="0041707A">
      <w:rPr>
        <w:i/>
        <w:color w:val="000000" w:themeColor="text1"/>
        <w:sz w:val="18"/>
        <w:szCs w:val="18"/>
      </w:rPr>
      <w:fldChar w:fldCharType="separate"/>
    </w:r>
    <w:r w:rsidR="00BF7447">
      <w:rPr>
        <w:i/>
        <w:noProof/>
        <w:color w:val="000000" w:themeColor="text1"/>
        <w:sz w:val="18"/>
        <w:szCs w:val="18"/>
      </w:rPr>
      <w:t>2</w:t>
    </w:r>
    <w:r w:rsidR="009D768A" w:rsidRPr="0041707A">
      <w:rPr>
        <w:i/>
        <w:color w:val="000000" w:themeColor="text1"/>
        <w:sz w:val="18"/>
        <w:szCs w:val="18"/>
      </w:rPr>
      <w:fldChar w:fldCharType="end"/>
    </w:r>
  </w:p>
  <w:p w14:paraId="0C7A4DF8" w14:textId="77777777" w:rsidR="009D768A" w:rsidRPr="0041707A" w:rsidRDefault="00D61D3C" w:rsidP="007D6F42">
    <w:pPr>
      <w:pStyle w:val="Footer"/>
      <w:spacing w:after="60"/>
      <w:rPr>
        <w:i/>
        <w:color w:val="000000" w:themeColor="text1"/>
        <w:sz w:val="18"/>
        <w:szCs w:val="18"/>
      </w:rPr>
    </w:pPr>
    <w:r>
      <w:rPr>
        <w:i/>
        <w:color w:val="000000" w:themeColor="text1"/>
        <w:sz w:val="18"/>
        <w:szCs w:val="18"/>
      </w:rPr>
      <w:t>Document Title Goes Here</w:t>
    </w:r>
  </w:p>
  <w:p w14:paraId="4B0DE3C2" w14:textId="77777777" w:rsidR="00F65582" w:rsidRPr="0041707A" w:rsidRDefault="007D6F42" w:rsidP="00C31F0A">
    <w:pPr>
      <w:tabs>
        <w:tab w:val="center" w:pos="4320"/>
        <w:tab w:val="right" w:pos="8640"/>
      </w:tabs>
      <w:rPr>
        <w:color w:val="000000" w:themeColor="text1"/>
      </w:rPr>
    </w:pPr>
    <w:r w:rsidRPr="0041707A">
      <w:rPr>
        <w:rFonts w:ascii="Palatino" w:eastAsia="Times" w:hAnsi="Palatino" w:cs="Times New Roman"/>
        <w:i/>
        <w:color w:val="000000" w:themeColor="text1"/>
        <w:sz w:val="13"/>
        <w:szCs w:val="13"/>
      </w:rPr>
      <w:t>Diversity and Inclusion are a part of Cornell University’s heritage. We are a recognized employer and educator valuing AA/EEO, Protected Veterans, and Individuals with Disabilities.</w:t>
    </w:r>
    <w:r w:rsidR="00C31F0A" w:rsidRPr="0041707A">
      <w:rPr>
        <w:color w:val="000000" w:themeColor="text1"/>
      </w:rPr>
      <w:t xml:space="preserve"> </w:t>
    </w:r>
  </w:p>
  <w:p w14:paraId="6EE759F2" w14:textId="77777777" w:rsidR="00F65582" w:rsidRPr="0041707A" w:rsidRDefault="00F65582">
    <w:pPr>
      <w:rPr>
        <w:color w:val="000000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AC5FE7" w14:textId="77777777" w:rsidR="00FD4580" w:rsidRDefault="00FD4580" w:rsidP="009D768A">
      <w:r>
        <w:separator/>
      </w:r>
    </w:p>
  </w:footnote>
  <w:footnote w:type="continuationSeparator" w:id="0">
    <w:p w14:paraId="05398A79" w14:textId="77777777" w:rsidR="00FD4580" w:rsidRDefault="00FD4580" w:rsidP="009D76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D0B973" w14:textId="77777777" w:rsidR="003E3184" w:rsidRDefault="00DD053E" w:rsidP="003E3184">
    <w:pPr>
      <w:pStyle w:val="BodyText"/>
      <w:rPr>
        <w:w w:val="99"/>
      </w:rPr>
    </w:pPr>
    <w:r>
      <w:rPr>
        <w:w w:val="99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E1A037" w14:textId="77777777" w:rsidR="003E3184" w:rsidRPr="00437956" w:rsidRDefault="003E3184" w:rsidP="00437956">
    <w:pPr>
      <w:pStyle w:val="BodyText"/>
      <w:rPr>
        <w:w w:val="99"/>
      </w:rPr>
    </w:pPr>
    <w:r>
      <w:rPr>
        <w:w w:val="99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315C4"/>
    <w:multiLevelType w:val="hybridMultilevel"/>
    <w:tmpl w:val="70D417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ED62D1"/>
    <w:multiLevelType w:val="hybridMultilevel"/>
    <w:tmpl w:val="74484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C7093"/>
    <w:multiLevelType w:val="hybridMultilevel"/>
    <w:tmpl w:val="A2B2393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12CD6951"/>
    <w:multiLevelType w:val="hybridMultilevel"/>
    <w:tmpl w:val="4984C7C8"/>
    <w:lvl w:ilvl="0" w:tplc="E41A45F8">
      <w:numFmt w:val="bullet"/>
      <w:lvlText w:val="•"/>
      <w:lvlJc w:val="left"/>
      <w:pPr>
        <w:ind w:left="5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14803205"/>
    <w:multiLevelType w:val="hybridMultilevel"/>
    <w:tmpl w:val="5F20DED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162A7CF9"/>
    <w:multiLevelType w:val="hybridMultilevel"/>
    <w:tmpl w:val="4F2002B2"/>
    <w:lvl w:ilvl="0" w:tplc="04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6" w15:restartNumberingAfterBreak="0">
    <w:nsid w:val="16BF479B"/>
    <w:multiLevelType w:val="multilevel"/>
    <w:tmpl w:val="7AA456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BA11C0B"/>
    <w:multiLevelType w:val="hybridMultilevel"/>
    <w:tmpl w:val="9ABA3ECE"/>
    <w:lvl w:ilvl="0" w:tplc="E41A45F8">
      <w:numFmt w:val="bullet"/>
      <w:lvlText w:val="•"/>
      <w:lvlJc w:val="left"/>
      <w:pPr>
        <w:ind w:left="4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8" w15:restartNumberingAfterBreak="0">
    <w:nsid w:val="1F6D5A9B"/>
    <w:multiLevelType w:val="hybridMultilevel"/>
    <w:tmpl w:val="5170BA6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213A7964"/>
    <w:multiLevelType w:val="hybridMultilevel"/>
    <w:tmpl w:val="8AFEB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366A3F"/>
    <w:multiLevelType w:val="hybridMultilevel"/>
    <w:tmpl w:val="4C327078"/>
    <w:lvl w:ilvl="0" w:tplc="21726B1A">
      <w:numFmt w:val="bullet"/>
      <w:lvlText w:val="•"/>
      <w:lvlJc w:val="left"/>
      <w:pPr>
        <w:ind w:left="4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1" w15:restartNumberingAfterBreak="0">
    <w:nsid w:val="31D60A65"/>
    <w:multiLevelType w:val="hybridMultilevel"/>
    <w:tmpl w:val="FA0076A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338B1613"/>
    <w:multiLevelType w:val="hybridMultilevel"/>
    <w:tmpl w:val="F87EADC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3" w15:restartNumberingAfterBreak="0">
    <w:nsid w:val="33EF14A9"/>
    <w:multiLevelType w:val="hybridMultilevel"/>
    <w:tmpl w:val="7D32650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4" w15:restartNumberingAfterBreak="0">
    <w:nsid w:val="34BC5C1B"/>
    <w:multiLevelType w:val="hybridMultilevel"/>
    <w:tmpl w:val="5DFE507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5" w15:restartNumberingAfterBreak="0">
    <w:nsid w:val="38025D1B"/>
    <w:multiLevelType w:val="hybridMultilevel"/>
    <w:tmpl w:val="301AD5E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6" w15:restartNumberingAfterBreak="0">
    <w:nsid w:val="38170874"/>
    <w:multiLevelType w:val="hybridMultilevel"/>
    <w:tmpl w:val="EF6A3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8C92E1A"/>
    <w:multiLevelType w:val="hybridMultilevel"/>
    <w:tmpl w:val="C9B83A1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8" w15:restartNumberingAfterBreak="0">
    <w:nsid w:val="3E69025A"/>
    <w:multiLevelType w:val="hybridMultilevel"/>
    <w:tmpl w:val="F0801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AB6B23"/>
    <w:multiLevelType w:val="multilevel"/>
    <w:tmpl w:val="E0EEC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F486D89"/>
    <w:multiLevelType w:val="hybridMultilevel"/>
    <w:tmpl w:val="C37628F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1" w15:restartNumberingAfterBreak="0">
    <w:nsid w:val="3F734FA4"/>
    <w:multiLevelType w:val="hybridMultilevel"/>
    <w:tmpl w:val="174C090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" w15:restartNumberingAfterBreak="0">
    <w:nsid w:val="45882EB4"/>
    <w:multiLevelType w:val="hybridMultilevel"/>
    <w:tmpl w:val="3C18C46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3" w15:restartNumberingAfterBreak="0">
    <w:nsid w:val="55A60C97"/>
    <w:multiLevelType w:val="hybridMultilevel"/>
    <w:tmpl w:val="42DC858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4" w15:restartNumberingAfterBreak="0">
    <w:nsid w:val="587E2801"/>
    <w:multiLevelType w:val="hybridMultilevel"/>
    <w:tmpl w:val="EEE43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415F5D"/>
    <w:multiLevelType w:val="hybridMultilevel"/>
    <w:tmpl w:val="37CCDFC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59A44186"/>
    <w:multiLevelType w:val="hybridMultilevel"/>
    <w:tmpl w:val="064A930C"/>
    <w:lvl w:ilvl="0" w:tplc="04090003">
      <w:start w:val="1"/>
      <w:numFmt w:val="bullet"/>
      <w:lvlText w:val="o"/>
      <w:lvlJc w:val="left"/>
      <w:pPr>
        <w:ind w:left="8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7" w15:restartNumberingAfterBreak="0">
    <w:nsid w:val="5A04126D"/>
    <w:multiLevelType w:val="hybridMultilevel"/>
    <w:tmpl w:val="2A74232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8" w15:restartNumberingAfterBreak="0">
    <w:nsid w:val="5FA220FD"/>
    <w:multiLevelType w:val="hybridMultilevel"/>
    <w:tmpl w:val="871221D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9" w15:restartNumberingAfterBreak="0">
    <w:nsid w:val="5FEF2AA4"/>
    <w:multiLevelType w:val="hybridMultilevel"/>
    <w:tmpl w:val="FF7CC0F6"/>
    <w:lvl w:ilvl="0" w:tplc="E41A45F8">
      <w:numFmt w:val="bullet"/>
      <w:lvlText w:val="•"/>
      <w:lvlJc w:val="left"/>
      <w:pPr>
        <w:ind w:left="5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0" w15:restartNumberingAfterBreak="0">
    <w:nsid w:val="625E7569"/>
    <w:multiLevelType w:val="hybridMultilevel"/>
    <w:tmpl w:val="2FCAD2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6215FFF"/>
    <w:multiLevelType w:val="hybridMultilevel"/>
    <w:tmpl w:val="CC4E5746"/>
    <w:lvl w:ilvl="0" w:tplc="37C4BC3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AA0E12"/>
    <w:multiLevelType w:val="hybridMultilevel"/>
    <w:tmpl w:val="D9DEC5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8B07317"/>
    <w:multiLevelType w:val="hybridMultilevel"/>
    <w:tmpl w:val="01E61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8C4BCB"/>
    <w:multiLevelType w:val="hybridMultilevel"/>
    <w:tmpl w:val="EEF499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35B4117"/>
    <w:multiLevelType w:val="hybridMultilevel"/>
    <w:tmpl w:val="C6B25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FE56CC"/>
    <w:multiLevelType w:val="hybridMultilevel"/>
    <w:tmpl w:val="28CA4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47627E"/>
    <w:multiLevelType w:val="hybridMultilevel"/>
    <w:tmpl w:val="85CAF5A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8" w15:restartNumberingAfterBreak="0">
    <w:nsid w:val="7F676919"/>
    <w:multiLevelType w:val="hybridMultilevel"/>
    <w:tmpl w:val="69D6A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2668302">
    <w:abstractNumId w:val="6"/>
  </w:num>
  <w:num w:numId="2" w16cid:durableId="680207302">
    <w:abstractNumId w:val="19"/>
  </w:num>
  <w:num w:numId="3" w16cid:durableId="1407845413">
    <w:abstractNumId w:val="31"/>
  </w:num>
  <w:num w:numId="4" w16cid:durableId="636185396">
    <w:abstractNumId w:val="31"/>
  </w:num>
  <w:num w:numId="5" w16cid:durableId="1704093102">
    <w:abstractNumId w:val="1"/>
  </w:num>
  <w:num w:numId="6" w16cid:durableId="686521701">
    <w:abstractNumId w:val="35"/>
  </w:num>
  <w:num w:numId="7" w16cid:durableId="1042245834">
    <w:abstractNumId w:val="36"/>
  </w:num>
  <w:num w:numId="8" w16cid:durableId="692532882">
    <w:abstractNumId w:val="18"/>
  </w:num>
  <w:num w:numId="9" w16cid:durableId="591284355">
    <w:abstractNumId w:val="23"/>
  </w:num>
  <w:num w:numId="10" w16cid:durableId="1899054416">
    <w:abstractNumId w:val="0"/>
  </w:num>
  <w:num w:numId="11" w16cid:durableId="1365599391">
    <w:abstractNumId w:val="24"/>
  </w:num>
  <w:num w:numId="12" w16cid:durableId="1017079671">
    <w:abstractNumId w:val="32"/>
  </w:num>
  <w:num w:numId="13" w16cid:durableId="2069188430">
    <w:abstractNumId w:val="16"/>
  </w:num>
  <w:num w:numId="14" w16cid:durableId="1583371435">
    <w:abstractNumId w:val="37"/>
  </w:num>
  <w:num w:numId="15" w16cid:durableId="529297955">
    <w:abstractNumId w:val="22"/>
  </w:num>
  <w:num w:numId="16" w16cid:durableId="289284267">
    <w:abstractNumId w:val="20"/>
  </w:num>
  <w:num w:numId="17" w16cid:durableId="847132933">
    <w:abstractNumId w:val="38"/>
  </w:num>
  <w:num w:numId="18" w16cid:durableId="1203011497">
    <w:abstractNumId w:val="25"/>
  </w:num>
  <w:num w:numId="19" w16cid:durableId="371463303">
    <w:abstractNumId w:val="30"/>
  </w:num>
  <w:num w:numId="20" w16cid:durableId="1957563243">
    <w:abstractNumId w:val="27"/>
  </w:num>
  <w:num w:numId="21" w16cid:durableId="220945763">
    <w:abstractNumId w:val="33"/>
  </w:num>
  <w:num w:numId="22" w16cid:durableId="1047606383">
    <w:abstractNumId w:val="28"/>
  </w:num>
  <w:num w:numId="23" w16cid:durableId="729115885">
    <w:abstractNumId w:val="2"/>
  </w:num>
  <w:num w:numId="24" w16cid:durableId="635650093">
    <w:abstractNumId w:val="34"/>
  </w:num>
  <w:num w:numId="25" w16cid:durableId="152764466">
    <w:abstractNumId w:val="26"/>
  </w:num>
  <w:num w:numId="26" w16cid:durableId="1218974007">
    <w:abstractNumId w:val="21"/>
  </w:num>
  <w:num w:numId="27" w16cid:durableId="48848810">
    <w:abstractNumId w:val="8"/>
  </w:num>
  <w:num w:numId="28" w16cid:durableId="1254122482">
    <w:abstractNumId w:val="15"/>
  </w:num>
  <w:num w:numId="29" w16cid:durableId="1921597895">
    <w:abstractNumId w:val="5"/>
  </w:num>
  <w:num w:numId="30" w16cid:durableId="975648414">
    <w:abstractNumId w:val="14"/>
  </w:num>
  <w:num w:numId="31" w16cid:durableId="1342393966">
    <w:abstractNumId w:val="13"/>
  </w:num>
  <w:num w:numId="32" w16cid:durableId="445387788">
    <w:abstractNumId w:val="12"/>
  </w:num>
  <w:num w:numId="33" w16cid:durableId="1070620674">
    <w:abstractNumId w:val="17"/>
  </w:num>
  <w:num w:numId="34" w16cid:durableId="1183323575">
    <w:abstractNumId w:val="10"/>
  </w:num>
  <w:num w:numId="35" w16cid:durableId="1467355984">
    <w:abstractNumId w:val="9"/>
  </w:num>
  <w:num w:numId="36" w16cid:durableId="261769849">
    <w:abstractNumId w:val="4"/>
  </w:num>
  <w:num w:numId="37" w16cid:durableId="633944548">
    <w:abstractNumId w:val="7"/>
  </w:num>
  <w:num w:numId="38" w16cid:durableId="1367674952">
    <w:abstractNumId w:val="29"/>
  </w:num>
  <w:num w:numId="39" w16cid:durableId="346828401">
    <w:abstractNumId w:val="3"/>
  </w:num>
  <w:num w:numId="40" w16cid:durableId="204918388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MbAwsTQwMTcwNrNQ0lEKTi0uzszPAykwrAUA7ORKqSwAAAA="/>
  </w:docVars>
  <w:rsids>
    <w:rsidRoot w:val="00C43CC5"/>
    <w:rsid w:val="000529A7"/>
    <w:rsid w:val="000854A6"/>
    <w:rsid w:val="000C2B88"/>
    <w:rsid w:val="000D477C"/>
    <w:rsid w:val="001035DF"/>
    <w:rsid w:val="0012575C"/>
    <w:rsid w:val="00131932"/>
    <w:rsid w:val="001C29FB"/>
    <w:rsid w:val="001C677E"/>
    <w:rsid w:val="001D1BC7"/>
    <w:rsid w:val="001F00E3"/>
    <w:rsid w:val="00201C3E"/>
    <w:rsid w:val="00206B02"/>
    <w:rsid w:val="00222005"/>
    <w:rsid w:val="002454FB"/>
    <w:rsid w:val="00277663"/>
    <w:rsid w:val="0028320D"/>
    <w:rsid w:val="002939D1"/>
    <w:rsid w:val="002A620F"/>
    <w:rsid w:val="003520D8"/>
    <w:rsid w:val="00361F72"/>
    <w:rsid w:val="003A30BA"/>
    <w:rsid w:val="003A4BBE"/>
    <w:rsid w:val="003A595D"/>
    <w:rsid w:val="003C29E3"/>
    <w:rsid w:val="003E3184"/>
    <w:rsid w:val="003E416D"/>
    <w:rsid w:val="003F4209"/>
    <w:rsid w:val="0041707A"/>
    <w:rsid w:val="0043524D"/>
    <w:rsid w:val="00437956"/>
    <w:rsid w:val="00444607"/>
    <w:rsid w:val="00477A14"/>
    <w:rsid w:val="004A58E9"/>
    <w:rsid w:val="004C44FE"/>
    <w:rsid w:val="004E37FC"/>
    <w:rsid w:val="004E3B88"/>
    <w:rsid w:val="004E5EAE"/>
    <w:rsid w:val="00500412"/>
    <w:rsid w:val="00501DDD"/>
    <w:rsid w:val="00564B95"/>
    <w:rsid w:val="0057056B"/>
    <w:rsid w:val="0059395B"/>
    <w:rsid w:val="005C332B"/>
    <w:rsid w:val="00643141"/>
    <w:rsid w:val="00655A52"/>
    <w:rsid w:val="00681F7B"/>
    <w:rsid w:val="006A6D4C"/>
    <w:rsid w:val="007144AB"/>
    <w:rsid w:val="00720604"/>
    <w:rsid w:val="00721C58"/>
    <w:rsid w:val="007241BB"/>
    <w:rsid w:val="00730B2C"/>
    <w:rsid w:val="007417A6"/>
    <w:rsid w:val="00747FFC"/>
    <w:rsid w:val="00764295"/>
    <w:rsid w:val="007B77FB"/>
    <w:rsid w:val="007C0AB1"/>
    <w:rsid w:val="007D6F42"/>
    <w:rsid w:val="007D72C9"/>
    <w:rsid w:val="007E5F07"/>
    <w:rsid w:val="007E740A"/>
    <w:rsid w:val="0083579A"/>
    <w:rsid w:val="0084594B"/>
    <w:rsid w:val="00852069"/>
    <w:rsid w:val="00860B44"/>
    <w:rsid w:val="008627C7"/>
    <w:rsid w:val="00867F9E"/>
    <w:rsid w:val="00884B83"/>
    <w:rsid w:val="00896536"/>
    <w:rsid w:val="008B4199"/>
    <w:rsid w:val="008E00CD"/>
    <w:rsid w:val="008E7D9A"/>
    <w:rsid w:val="008F6AEC"/>
    <w:rsid w:val="00935256"/>
    <w:rsid w:val="00957AB2"/>
    <w:rsid w:val="009772F0"/>
    <w:rsid w:val="009811FF"/>
    <w:rsid w:val="0099324D"/>
    <w:rsid w:val="009A742B"/>
    <w:rsid w:val="009C21C5"/>
    <w:rsid w:val="009D768A"/>
    <w:rsid w:val="00AB46FA"/>
    <w:rsid w:val="00AB542E"/>
    <w:rsid w:val="00AE0C09"/>
    <w:rsid w:val="00AE5C6F"/>
    <w:rsid w:val="00B3672F"/>
    <w:rsid w:val="00B37334"/>
    <w:rsid w:val="00B57656"/>
    <w:rsid w:val="00B66EBB"/>
    <w:rsid w:val="00BB4A3A"/>
    <w:rsid w:val="00BE6CAE"/>
    <w:rsid w:val="00BE7C13"/>
    <w:rsid w:val="00BF7447"/>
    <w:rsid w:val="00C07A70"/>
    <w:rsid w:val="00C31F0A"/>
    <w:rsid w:val="00C43CC5"/>
    <w:rsid w:val="00C6373F"/>
    <w:rsid w:val="00C70FBD"/>
    <w:rsid w:val="00C733F5"/>
    <w:rsid w:val="00C8728D"/>
    <w:rsid w:val="00C97BFB"/>
    <w:rsid w:val="00CA6266"/>
    <w:rsid w:val="00CA77C6"/>
    <w:rsid w:val="00CC2A6E"/>
    <w:rsid w:val="00D03ECB"/>
    <w:rsid w:val="00D61D3C"/>
    <w:rsid w:val="00DD053E"/>
    <w:rsid w:val="00E217DD"/>
    <w:rsid w:val="00E624A2"/>
    <w:rsid w:val="00E95469"/>
    <w:rsid w:val="00EA2B7D"/>
    <w:rsid w:val="00EA4A25"/>
    <w:rsid w:val="00ED1FFF"/>
    <w:rsid w:val="00EE3FAA"/>
    <w:rsid w:val="00EF1FB2"/>
    <w:rsid w:val="00EF7DA1"/>
    <w:rsid w:val="00F65582"/>
    <w:rsid w:val="00F655E0"/>
    <w:rsid w:val="00F708EC"/>
    <w:rsid w:val="00F73244"/>
    <w:rsid w:val="00F971BF"/>
    <w:rsid w:val="00FD4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13F8E0"/>
  <w15:docId w15:val="{6179CF50-13AC-4F40-B195-FB03F9BEA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rsid w:val="00E217DD"/>
    <w:pPr>
      <w:outlineLvl w:val="0"/>
    </w:pPr>
    <w:rPr>
      <w:rFonts w:ascii="Calibri" w:eastAsia="Calibri" w:hAnsi="Calibri"/>
      <w:b/>
      <w:bCs/>
      <w:color w:val="C00000"/>
      <w:sz w:val="28"/>
      <w:szCs w:val="28"/>
    </w:rPr>
  </w:style>
  <w:style w:type="paragraph" w:styleId="Heading2">
    <w:name w:val="heading 2"/>
    <w:basedOn w:val="Normal"/>
    <w:autoRedefine/>
    <w:uiPriority w:val="1"/>
    <w:qFormat/>
    <w:rsid w:val="00747FFC"/>
    <w:pPr>
      <w:outlineLvl w:val="1"/>
    </w:pPr>
    <w:rPr>
      <w:rFonts w:ascii="Calibri" w:eastAsia="Calibri" w:hAnsi="Calibri"/>
      <w:b/>
      <w:bCs/>
      <w:cap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1C3E"/>
    <w:pPr>
      <w:keepNext/>
      <w:keepLines/>
      <w:spacing w:before="40"/>
      <w:outlineLvl w:val="2"/>
    </w:pPr>
    <w:rPr>
      <w:rFonts w:eastAsiaTheme="majorEastAsia" w:cstheme="majorBidi"/>
      <w:b/>
      <w:i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3E416D"/>
    <w:pPr>
      <w:widowControl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D76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768A"/>
  </w:style>
  <w:style w:type="paragraph" w:styleId="Footer">
    <w:name w:val="footer"/>
    <w:basedOn w:val="Normal"/>
    <w:link w:val="FooterChar"/>
    <w:uiPriority w:val="99"/>
    <w:unhideWhenUsed/>
    <w:rsid w:val="009D76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768A"/>
  </w:style>
  <w:style w:type="paragraph" w:styleId="Title">
    <w:name w:val="Title"/>
    <w:basedOn w:val="Normal"/>
    <w:next w:val="Normal"/>
    <w:link w:val="TitleChar"/>
    <w:qFormat/>
    <w:rsid w:val="009A742B"/>
    <w:pPr>
      <w:contextualSpacing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742B"/>
    <w:rPr>
      <w:rFonts w:eastAsiaTheme="majorEastAsia" w:cstheme="majorBidi"/>
      <w:b/>
      <w:spacing w:val="-10"/>
      <w:kern w:val="28"/>
      <w:sz w:val="40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37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73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201C3E"/>
    <w:rPr>
      <w:rFonts w:eastAsiaTheme="majorEastAsia" w:cstheme="majorBidi"/>
      <w:b/>
      <w:i/>
      <w:color w:val="000000" w:themeColor="text1"/>
      <w:sz w:val="24"/>
      <w:szCs w:val="24"/>
    </w:rPr>
  </w:style>
  <w:style w:type="character" w:styleId="Strong">
    <w:name w:val="Strong"/>
    <w:qFormat/>
    <w:rsid w:val="00EF1FB2"/>
    <w:rPr>
      <w:b/>
      <w:bCs/>
    </w:rPr>
  </w:style>
  <w:style w:type="paragraph" w:styleId="NormalWeb">
    <w:name w:val="Normal (Web)"/>
    <w:basedOn w:val="Normal"/>
    <w:rsid w:val="00EF1FB2"/>
    <w:pPr>
      <w:widowControl/>
      <w:spacing w:before="100" w:beforeAutospacing="1" w:after="100" w:afterAutospacing="1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Hyperlink">
    <w:name w:val="Hyperlink"/>
    <w:uiPriority w:val="99"/>
    <w:rsid w:val="00EF1FB2"/>
    <w:rPr>
      <w:color w:val="0000FF"/>
      <w:u w:val="single"/>
    </w:rPr>
  </w:style>
  <w:style w:type="paragraph" w:customStyle="1" w:styleId="CalligoCode">
    <w:name w:val="CalligoCode"/>
    <w:rsid w:val="00EF1FB2"/>
    <w:pPr>
      <w:widowControl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Arial" w:eastAsia="Times New Roman" w:hAnsi="Arial" w:cs="Times New Roman"/>
      <w:b/>
      <w:noProof/>
      <w:color w:val="FF0000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595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595D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721C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21C5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564B95"/>
    <w:rPr>
      <w:color w:val="800080" w:themeColor="followedHyperlink"/>
      <w:u w:val="single"/>
    </w:rPr>
  </w:style>
  <w:style w:type="paragraph" w:customStyle="1" w:styleId="palatino8">
    <w:name w:val="palatino 8"/>
    <w:rsid w:val="00C70FBD"/>
    <w:pPr>
      <w:widowControl/>
    </w:pPr>
    <w:rPr>
      <w:rFonts w:ascii="Palatino" w:eastAsia="Times" w:hAnsi="Palatino" w:cs="Times New Roman"/>
      <w:sz w:val="16"/>
      <w:szCs w:val="20"/>
    </w:rPr>
  </w:style>
  <w:style w:type="paragraph" w:customStyle="1" w:styleId="palatino8bold">
    <w:name w:val="palatino 8 bold"/>
    <w:basedOn w:val="Normal"/>
    <w:rsid w:val="00C70FBD"/>
    <w:pPr>
      <w:widowControl/>
      <w:tabs>
        <w:tab w:val="center" w:pos="4320"/>
        <w:tab w:val="right" w:pos="8640"/>
      </w:tabs>
    </w:pPr>
    <w:rPr>
      <w:rFonts w:ascii="Palatino" w:eastAsia="Times" w:hAnsi="Palatino" w:cs="Times New Roman"/>
      <w:b/>
      <w:kern w:val="16"/>
      <w:sz w:val="16"/>
      <w:szCs w:val="20"/>
    </w:rPr>
  </w:style>
  <w:style w:type="table" w:styleId="GridTable2">
    <w:name w:val="Grid Table 2"/>
    <w:basedOn w:val="TableNormal"/>
    <w:uiPriority w:val="47"/>
    <w:rsid w:val="003520D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3520D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5C33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hr.cornell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mail@cornell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36C6E3-F6D4-40E6-9C47-24D32F11D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ll University</Company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rnell University Division of Human Resources</dc:creator>
  <cp:lastModifiedBy>Sue Brightly</cp:lastModifiedBy>
  <cp:revision>4</cp:revision>
  <dcterms:created xsi:type="dcterms:W3CDTF">2026-05-22T15:05:00Z</dcterms:created>
  <dcterms:modified xsi:type="dcterms:W3CDTF">2026-05-22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3-01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6-08-09T00:00:00Z</vt:filetime>
  </property>
</Properties>
</file>